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40A53" w14:textId="498DDB85" w:rsidR="00A8775C" w:rsidRDefault="00F60C6B">
      <w:bookmarkStart w:id="0" w:name="_Hlk94782151"/>
    </w:p>
    <w:bookmarkStart w:id="1" w:name="Check2"/>
    <w:p w14:paraId="31CD0173" w14:textId="77777777" w:rsidR="00EE1C10" w:rsidRPr="0051098B" w:rsidRDefault="00EE1C10" w:rsidP="00EE1C10">
      <w:pPr>
        <w:rPr>
          <w:sz w:val="22"/>
          <w:szCs w:val="24"/>
        </w:rPr>
      </w:pPr>
      <w:r w:rsidRPr="0051098B">
        <w:rPr>
          <w:b/>
          <w:bCs/>
          <w:sz w:val="22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F60C6B">
        <w:rPr>
          <w:b/>
          <w:bCs/>
          <w:sz w:val="22"/>
          <w:szCs w:val="24"/>
        </w:rPr>
      </w:r>
      <w:r w:rsidR="00F60C6B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1"/>
      <w:r w:rsidRPr="0051098B">
        <w:rPr>
          <w:b/>
          <w:bCs/>
          <w:sz w:val="22"/>
          <w:szCs w:val="24"/>
        </w:rPr>
        <w:t xml:space="preserve">  Meeting Notice                       </w:t>
      </w:r>
      <w:bookmarkStart w:id="2" w:name="Check1"/>
      <w:r w:rsidRPr="0051098B">
        <w:rPr>
          <w:b/>
          <w:bCs/>
          <w:sz w:val="22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F60C6B">
        <w:rPr>
          <w:b/>
          <w:bCs/>
          <w:sz w:val="22"/>
          <w:szCs w:val="24"/>
        </w:rPr>
      </w:r>
      <w:r w:rsidR="00F60C6B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2"/>
      <w:r w:rsidRPr="0051098B">
        <w:rPr>
          <w:b/>
          <w:bCs/>
          <w:sz w:val="22"/>
          <w:szCs w:val="24"/>
        </w:rPr>
        <w:t xml:space="preserve">  Minutes</w:t>
      </w:r>
    </w:p>
    <w:p w14:paraId="20BD5E17" w14:textId="77777777" w:rsidR="00EE1C10" w:rsidRPr="00187491" w:rsidRDefault="00EE1C10" w:rsidP="00EE1C10">
      <w:pPr>
        <w:rPr>
          <w:sz w:val="24"/>
          <w:szCs w:val="24"/>
        </w:rPr>
      </w:pPr>
    </w:p>
    <w:tbl>
      <w:tblPr>
        <w:tblW w:w="10135" w:type="dxa"/>
        <w:tblInd w:w="-8" w:type="dxa"/>
        <w:tblLayout w:type="fixed"/>
        <w:tblLook w:val="04A0" w:firstRow="1" w:lastRow="0" w:firstColumn="1" w:lastColumn="0" w:noHBand="0" w:noVBand="1"/>
      </w:tblPr>
      <w:tblGrid>
        <w:gridCol w:w="3510"/>
        <w:gridCol w:w="6625"/>
      </w:tblGrid>
      <w:tr w:rsidR="00EE1C10" w:rsidRPr="0051098B" w14:paraId="53F81121" w14:textId="77777777" w:rsidTr="0088466D">
        <w:trPr>
          <w:trHeight w:val="519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1BCF4C82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Subject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B6DAE2" w14:textId="693E38BE" w:rsidR="00EE1C10" w:rsidRPr="00F15008" w:rsidRDefault="00E16BD0" w:rsidP="0088466D">
            <w:pPr>
              <w:rPr>
                <w:sz w:val="22"/>
                <w:szCs w:val="24"/>
              </w:rPr>
            </w:pPr>
            <w:r w:rsidRPr="00E16BD0">
              <w:rPr>
                <w:sz w:val="22"/>
                <w:szCs w:val="24"/>
              </w:rPr>
              <w:t xml:space="preserve">HMS Deliverables </w:t>
            </w:r>
            <w:r w:rsidR="004A5CC1">
              <w:rPr>
                <w:sz w:val="22"/>
                <w:szCs w:val="24"/>
              </w:rPr>
              <w:t>4</w:t>
            </w:r>
            <w:r w:rsidRPr="00E16BD0">
              <w:rPr>
                <w:sz w:val="22"/>
                <w:szCs w:val="24"/>
              </w:rPr>
              <w:t xml:space="preserve"> </w:t>
            </w:r>
            <w:r w:rsidR="003519DD">
              <w:rPr>
                <w:sz w:val="22"/>
                <w:szCs w:val="24"/>
              </w:rPr>
              <w:t xml:space="preserve">Deployment </w:t>
            </w:r>
            <w:r w:rsidRPr="00E16BD0">
              <w:rPr>
                <w:sz w:val="22"/>
                <w:szCs w:val="24"/>
              </w:rPr>
              <w:t>Discussion</w:t>
            </w:r>
          </w:p>
        </w:tc>
      </w:tr>
      <w:tr w:rsidR="00EE1C10" w:rsidRPr="0051098B" w14:paraId="5FE0C349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6EB5F0BC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Project Name &amp; No. (if applicable)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E13CA7" w14:textId="68094628" w:rsidR="00EE1C10" w:rsidRPr="00F15008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Hospital Management System</w:t>
            </w:r>
          </w:p>
        </w:tc>
      </w:tr>
      <w:tr w:rsidR="00EE1C10" w:rsidRPr="0051098B" w14:paraId="6E1B67C7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4CB0A195" w14:textId="77777777" w:rsidR="00EE1C10" w:rsidRPr="00F15008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 xml:space="preserve"># </w:t>
            </w:r>
            <w:proofErr w:type="gramStart"/>
            <w:r w:rsidRPr="00F15008">
              <w:rPr>
                <w:b/>
                <w:bCs/>
                <w:sz w:val="22"/>
                <w:szCs w:val="24"/>
              </w:rPr>
              <w:t>of</w:t>
            </w:r>
            <w:proofErr w:type="gramEnd"/>
            <w:r w:rsidRPr="00F15008">
              <w:rPr>
                <w:b/>
                <w:bCs/>
                <w:sz w:val="22"/>
                <w:szCs w:val="24"/>
              </w:rPr>
              <w:t xml:space="preserve"> Attendees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33B7B5" w14:textId="5C426BDB" w:rsidR="00EE1C10" w:rsidRPr="00F15008" w:rsidRDefault="00C04DCF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</w:t>
            </w:r>
          </w:p>
        </w:tc>
      </w:tr>
    </w:tbl>
    <w:p w14:paraId="2C693302" w14:textId="77777777" w:rsidR="00EE1C10" w:rsidRPr="0051098B" w:rsidRDefault="00EE1C10" w:rsidP="00EE1C10">
      <w:pPr>
        <w:rPr>
          <w:sz w:val="22"/>
          <w:szCs w:val="24"/>
        </w:rPr>
      </w:pPr>
    </w:p>
    <w:tbl>
      <w:tblPr>
        <w:tblW w:w="101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1677"/>
        <w:gridCol w:w="753"/>
        <w:gridCol w:w="2372"/>
        <w:gridCol w:w="1088"/>
        <w:gridCol w:w="3380"/>
      </w:tblGrid>
      <w:tr w:rsidR="00EE1C10" w:rsidRPr="0051098B" w14:paraId="692771E4" w14:textId="77777777" w:rsidTr="0088466D">
        <w:trPr>
          <w:trHeight w:val="221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5AD694FD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Date</w:t>
            </w:r>
          </w:p>
        </w:tc>
        <w:tc>
          <w:tcPr>
            <w:tcW w:w="1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1E8FC3" w14:textId="15F5B250" w:rsidR="00EE1C10" w:rsidRPr="0051098B" w:rsidRDefault="004A5CC1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April 06</w:t>
            </w:r>
            <w:r>
              <w:rPr>
                <w:sz w:val="22"/>
                <w:szCs w:val="24"/>
                <w:vertAlign w:val="superscript"/>
              </w:rPr>
              <w:t xml:space="preserve">th </w:t>
            </w:r>
            <w:r w:rsidR="00173F00">
              <w:rPr>
                <w:sz w:val="22"/>
                <w:szCs w:val="24"/>
              </w:rPr>
              <w:t>, 2022</w:t>
            </w:r>
            <w:r w:rsidR="007B7041">
              <w:rPr>
                <w:sz w:val="22"/>
                <w:szCs w:val="24"/>
              </w:rPr>
              <w:t>,</w:t>
            </w:r>
            <w:r w:rsidR="00EE1C10" w:rsidRPr="0051098B">
              <w:rPr>
                <w:sz w:val="22"/>
                <w:szCs w:val="24"/>
              </w:rPr>
              <w:t xml:space="preserve"> </w:t>
            </w: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07E3496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Time</w:t>
            </w: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4B424FF" w14:textId="77E33352" w:rsidR="00EE1C10" w:rsidRPr="0051098B" w:rsidRDefault="0007555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0</w:t>
            </w:r>
            <w:r w:rsidR="00570C73">
              <w:rPr>
                <w:sz w:val="22"/>
                <w:szCs w:val="24"/>
              </w:rPr>
              <w:t>.</w:t>
            </w:r>
            <w:r>
              <w:rPr>
                <w:sz w:val="22"/>
                <w:szCs w:val="24"/>
              </w:rPr>
              <w:t>0</w:t>
            </w:r>
            <w:r w:rsidR="00570C73">
              <w:rPr>
                <w:sz w:val="22"/>
                <w:szCs w:val="24"/>
              </w:rPr>
              <w:t>0pm</w:t>
            </w:r>
            <w:r w:rsidR="00EE1C10">
              <w:rPr>
                <w:sz w:val="22"/>
                <w:szCs w:val="24"/>
              </w:rPr>
              <w:t xml:space="preserve"> to </w:t>
            </w:r>
            <w:r>
              <w:rPr>
                <w:sz w:val="22"/>
                <w:szCs w:val="24"/>
              </w:rPr>
              <w:t>11</w:t>
            </w:r>
            <w:r w:rsidR="00570C73">
              <w:rPr>
                <w:sz w:val="22"/>
                <w:szCs w:val="24"/>
              </w:rPr>
              <w:t>.</w:t>
            </w:r>
            <w:r>
              <w:rPr>
                <w:sz w:val="22"/>
                <w:szCs w:val="24"/>
              </w:rPr>
              <w:t>00</w:t>
            </w:r>
            <w:r w:rsidR="00570C73">
              <w:rPr>
                <w:sz w:val="22"/>
                <w:szCs w:val="24"/>
              </w:rPr>
              <w:t>pm</w:t>
            </w:r>
          </w:p>
        </w:tc>
        <w:tc>
          <w:tcPr>
            <w:tcW w:w="1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DFC47EB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Place</w:t>
            </w:r>
          </w:p>
        </w:tc>
        <w:tc>
          <w:tcPr>
            <w:tcW w:w="3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DAE8F3" w14:textId="2D5092CA" w:rsidR="00EE1C10" w:rsidRPr="0051098B" w:rsidRDefault="0007555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2"/>
              </w:rPr>
              <w:t>Zoom</w:t>
            </w:r>
          </w:p>
        </w:tc>
      </w:tr>
    </w:tbl>
    <w:p w14:paraId="294919D6" w14:textId="77777777" w:rsidR="00EE1C10" w:rsidRDefault="00EE1C10" w:rsidP="00EE1C10">
      <w:pPr>
        <w:rPr>
          <w:rFonts w:ascii="Arial" w:hAnsi="Arial" w:cs="Arial"/>
          <w:sz w:val="22"/>
          <w:szCs w:val="22"/>
        </w:rPr>
      </w:pPr>
    </w:p>
    <w:p w14:paraId="23D33A07" w14:textId="5B6B3F08" w:rsidR="00EE1C10" w:rsidRDefault="00EE1C10" w:rsidP="00EE1C10"/>
    <w:tbl>
      <w:tblPr>
        <w:tblpPr w:leftFromText="180" w:rightFromText="180" w:vertAnchor="text" w:tblpY="1"/>
        <w:tblOverlap w:val="never"/>
        <w:tblW w:w="99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7"/>
        <w:gridCol w:w="1620"/>
        <w:gridCol w:w="3060"/>
      </w:tblGrid>
      <w:tr w:rsidR="007C313C" w:rsidRPr="00E0470C" w14:paraId="7FF3E3EC" w14:textId="77777777" w:rsidTr="0088466D">
        <w:trPr>
          <w:trHeight w:hRule="exact" w:val="398"/>
          <w:tblHeader/>
        </w:trPr>
        <w:tc>
          <w:tcPr>
            <w:tcW w:w="5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7C4D1256" w14:textId="77777777" w:rsidR="007C313C" w:rsidRPr="00E0470C" w:rsidRDefault="007C313C" w:rsidP="0088466D">
            <w:pPr>
              <w:rPr>
                <w:b/>
                <w:bCs/>
                <w:sz w:val="22"/>
                <w:szCs w:val="22"/>
              </w:rPr>
            </w:pPr>
            <w:r w:rsidRPr="00E0470C">
              <w:rPr>
                <w:b/>
                <w:bCs/>
                <w:sz w:val="22"/>
                <w:szCs w:val="22"/>
              </w:rPr>
              <w:t>Participants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0CECE" w:themeFill="background2" w:themeFillShade="E6"/>
          </w:tcPr>
          <w:p w14:paraId="33C577DC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esent</w:t>
            </w:r>
          </w:p>
        </w:tc>
        <w:tc>
          <w:tcPr>
            <w:tcW w:w="30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39940E43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7C313C" w:rsidRPr="0098588C" w14:paraId="2A989D8E" w14:textId="77777777" w:rsidTr="0088466D">
        <w:trPr>
          <w:trHeight w:val="441"/>
        </w:trPr>
        <w:tc>
          <w:tcPr>
            <w:tcW w:w="528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A7BCECB" w14:textId="77777777" w:rsidR="007C313C" w:rsidRPr="0098588C" w:rsidRDefault="007C313C" w:rsidP="0088466D">
            <w:pPr>
              <w:autoSpaceDE/>
              <w:autoSpaceDN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0E2779">
              <w:rPr>
                <w:color w:val="000000"/>
                <w:sz w:val="22"/>
                <w:szCs w:val="22"/>
                <w:shd w:val="clear" w:color="auto" w:fill="FFFFFF"/>
              </w:rPr>
              <w:t>Dheeraj Reddy Aguthu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0AB9178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79C8E225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082A61C3" w14:textId="77777777" w:rsidTr="0088466D">
        <w:trPr>
          <w:trHeight w:val="441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10AA8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Abhay Aror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362A01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4F3D1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09E3F4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183B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Ravi Teja Balaj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1AF7796" w14:textId="60155081" w:rsidR="007C313C" w:rsidRPr="0098588C" w:rsidRDefault="00AF78D2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7B68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9568D95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D0B3" w14:textId="77777777" w:rsidR="007C313C" w:rsidRPr="00370FA2" w:rsidRDefault="007C313C" w:rsidP="0088466D">
            <w:pPr>
              <w:autoSpaceDE/>
              <w:autoSpaceDN/>
              <w:rPr>
                <w:rFonts w:asciiTheme="minorHAnsi" w:hAnsiTheme="minorHAnsi" w:cstheme="minorHAnsi"/>
                <w:sz w:val="18"/>
                <w:szCs w:val="18"/>
              </w:rPr>
            </w:pPr>
            <w:r w:rsidRPr="000E2779">
              <w:rPr>
                <w:sz w:val="22"/>
                <w:szCs w:val="22"/>
              </w:rPr>
              <w:t>Meghana Junnutul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1A51A54" w14:textId="7B22B251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FBDF0" w14:textId="7D1FCE4D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6252CC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6E76" w14:textId="77777777" w:rsidR="007C313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Praveen Nakk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ED47CD4" w14:textId="6AF5B78D" w:rsidR="007C313C" w:rsidRPr="0098588C" w:rsidRDefault="00E84317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5DAA9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72C6B4D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0F27EF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Srikanth Gopi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C7BF523" w14:textId="72E0359F" w:rsidR="007C313C" w:rsidRPr="0098588C" w:rsidRDefault="00AF78D2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7F630" w14:textId="43B275EB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14889A0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E1D36FA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Balusu Charishma Naga Sai Sarad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1D2CBAC" w14:textId="7E34FCEF" w:rsidR="007C313C" w:rsidRDefault="00642573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C3776" w14:textId="7171CF60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E481EB1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6D49E36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Dodda Geetha Krishn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75C64459" w14:textId="77777777" w:rsidR="007C313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8F627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</w:tbl>
    <w:p w14:paraId="3C5DFA03" w14:textId="1A304320" w:rsidR="007C313C" w:rsidRDefault="007C313C" w:rsidP="00EE1C10"/>
    <w:p w14:paraId="488BE66F" w14:textId="77777777" w:rsidR="007C313C" w:rsidRDefault="007C313C" w:rsidP="00EE1C10"/>
    <w:tbl>
      <w:tblPr>
        <w:tblW w:w="10188" w:type="dxa"/>
        <w:tblInd w:w="-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1"/>
        <w:gridCol w:w="8547"/>
      </w:tblGrid>
      <w:tr w:rsidR="00EE1C10" w:rsidRPr="00330137" w14:paraId="6D7B7C47" w14:textId="77777777" w:rsidTr="0088466D">
        <w:trPr>
          <w:trHeight w:hRule="exact" w:val="398"/>
          <w:tblHeader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7965F2AF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571C231A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Agenda Items</w:t>
            </w:r>
          </w:p>
        </w:tc>
      </w:tr>
      <w:tr w:rsidR="00EE1C10" w:rsidRPr="00330137" w14:paraId="600962FD" w14:textId="77777777" w:rsidTr="0088466D">
        <w:trPr>
          <w:trHeight w:val="441"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B95D9" w14:textId="77777777" w:rsidR="00EE1C10" w:rsidRPr="00F15008" w:rsidRDefault="00EE1C10" w:rsidP="0088466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6899" w14:textId="62B6B6A8" w:rsidR="00EE1C10" w:rsidRPr="00F15008" w:rsidRDefault="00381D0B" w:rsidP="0088466D">
            <w:pPr>
              <w:rPr>
                <w:color w:val="000000"/>
                <w:sz w:val="22"/>
                <w:szCs w:val="22"/>
              </w:rPr>
            </w:pPr>
            <w:r w:rsidRPr="00381D0B">
              <w:rPr>
                <w:sz w:val="22"/>
                <w:szCs w:val="24"/>
              </w:rPr>
              <w:t>HMS Deliverables-</w:t>
            </w:r>
            <w:r w:rsidR="00B30CF1">
              <w:rPr>
                <w:sz w:val="22"/>
                <w:szCs w:val="24"/>
              </w:rPr>
              <w:t>4</w:t>
            </w:r>
            <w:r w:rsidRPr="00381D0B">
              <w:rPr>
                <w:sz w:val="22"/>
                <w:szCs w:val="24"/>
              </w:rPr>
              <w:t xml:space="preserve"> </w:t>
            </w:r>
            <w:r w:rsidR="0023249E">
              <w:rPr>
                <w:sz w:val="22"/>
                <w:szCs w:val="24"/>
              </w:rPr>
              <w:t xml:space="preserve">Deployment </w:t>
            </w:r>
            <w:r w:rsidRPr="00381D0B">
              <w:rPr>
                <w:sz w:val="22"/>
                <w:szCs w:val="24"/>
              </w:rPr>
              <w:t>Meeting</w:t>
            </w:r>
          </w:p>
        </w:tc>
      </w:tr>
    </w:tbl>
    <w:p w14:paraId="63276098" w14:textId="3BAD7423" w:rsidR="00EE1C10" w:rsidRDefault="00EE1C10" w:rsidP="00EE1C10"/>
    <w:p w14:paraId="084D379D" w14:textId="155B2DCC" w:rsidR="00FA4040" w:rsidRDefault="00FA4040" w:rsidP="00EE1C10"/>
    <w:p w14:paraId="65F8A195" w14:textId="5A85B0A8" w:rsidR="00FA4040" w:rsidRDefault="00FA4040" w:rsidP="00EE1C10">
      <w:pPr>
        <w:rPr>
          <w:b/>
          <w:bCs/>
          <w:sz w:val="24"/>
          <w:szCs w:val="24"/>
        </w:rPr>
      </w:pPr>
      <w:r w:rsidRPr="00FA4040">
        <w:rPr>
          <w:b/>
          <w:bCs/>
          <w:sz w:val="24"/>
          <w:szCs w:val="24"/>
        </w:rPr>
        <w:t>Discussion Points</w:t>
      </w:r>
    </w:p>
    <w:p w14:paraId="349B45BC" w14:textId="77777777" w:rsidR="00FA4040" w:rsidRPr="0023249E" w:rsidRDefault="00FA4040" w:rsidP="00FA4040">
      <w:pPr>
        <w:pStyle w:val="ListParagraph"/>
        <w:numPr>
          <w:ilvl w:val="0"/>
          <w:numId w:val="2"/>
        </w:numPr>
        <w:rPr>
          <w:rFonts w:ascii="Times New Roman" w:hAnsi="Times New Roman"/>
          <w:bCs/>
        </w:rPr>
      </w:pPr>
      <w:r>
        <w:rPr>
          <w:rFonts w:ascii="Times New Roman" w:eastAsia="Times New Roman" w:hAnsi="Times New Roman"/>
          <w:bCs/>
        </w:rPr>
        <w:t>Discussion on the status of individual member tasks.</w:t>
      </w:r>
    </w:p>
    <w:p w14:paraId="43CF0740" w14:textId="708F720C" w:rsidR="00FA4040" w:rsidRDefault="00FA4040" w:rsidP="00FA4040">
      <w:pPr>
        <w:pStyle w:val="ListParagraph"/>
        <w:numPr>
          <w:ilvl w:val="0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Discussion on Deliverable 4 Demo Presentation.</w:t>
      </w:r>
    </w:p>
    <w:p w14:paraId="4A172241" w14:textId="7376E4FC" w:rsidR="00111C4D" w:rsidRDefault="00111C4D" w:rsidP="00111C4D">
      <w:pPr>
        <w:pStyle w:val="ListParagraph"/>
        <w:numPr>
          <w:ilvl w:val="1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PPT should be concise and cover important points related to Phase 2 Development</w:t>
      </w:r>
    </w:p>
    <w:p w14:paraId="785606CD" w14:textId="62E35A33" w:rsidR="00FA4040" w:rsidRDefault="00FA4040" w:rsidP="00FA4040">
      <w:pPr>
        <w:pStyle w:val="ListParagraph"/>
        <w:numPr>
          <w:ilvl w:val="0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Analysis o</w:t>
      </w:r>
      <w:r w:rsidR="00111C4D">
        <w:rPr>
          <w:rFonts w:ascii="Times New Roman" w:hAnsi="Times New Roman"/>
          <w:bCs/>
        </w:rPr>
        <w:t>f</w:t>
      </w:r>
      <w:r>
        <w:rPr>
          <w:rFonts w:ascii="Times New Roman" w:hAnsi="Times New Roman"/>
          <w:bCs/>
        </w:rPr>
        <w:t xml:space="preserve"> Application Deployment on IIS Windows Server.</w:t>
      </w:r>
    </w:p>
    <w:p w14:paraId="0E4DE88A" w14:textId="22989C47" w:rsidR="00111C4D" w:rsidRDefault="00111C4D" w:rsidP="00111C4D">
      <w:pPr>
        <w:pStyle w:val="ListParagraph"/>
        <w:numPr>
          <w:ilvl w:val="1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The coordinator will address the CORS Issue.</w:t>
      </w:r>
    </w:p>
    <w:p w14:paraId="174FDD89" w14:textId="3C5E158B" w:rsidR="00FA4040" w:rsidRDefault="00FA4040" w:rsidP="00FA4040">
      <w:pPr>
        <w:pStyle w:val="ListParagraph"/>
        <w:numPr>
          <w:ilvl w:val="0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Code refactoring and merging</w:t>
      </w:r>
    </w:p>
    <w:p w14:paraId="006D4274" w14:textId="3FD0EA32" w:rsidR="00111C4D" w:rsidRDefault="00111C4D" w:rsidP="00111C4D">
      <w:pPr>
        <w:pStyle w:val="ListParagraph"/>
        <w:numPr>
          <w:ilvl w:val="1"/>
          <w:numId w:val="2"/>
        </w:numPr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Discuss branching strategies to address code conflicts.</w:t>
      </w:r>
    </w:p>
    <w:p w14:paraId="55D70302" w14:textId="6DF29C5F" w:rsidR="00FA4040" w:rsidRDefault="00FA4040" w:rsidP="00EE1C10">
      <w:pPr>
        <w:rPr>
          <w:b/>
          <w:bCs/>
          <w:sz w:val="24"/>
          <w:szCs w:val="24"/>
        </w:rPr>
      </w:pPr>
    </w:p>
    <w:p w14:paraId="0F65CCEB" w14:textId="4F731622" w:rsidR="00FA4040" w:rsidRDefault="00FA4040" w:rsidP="00EE1C10">
      <w:pPr>
        <w:rPr>
          <w:b/>
          <w:bCs/>
          <w:sz w:val="24"/>
          <w:szCs w:val="24"/>
        </w:rPr>
      </w:pPr>
    </w:p>
    <w:p w14:paraId="0D24EA20" w14:textId="5C3683F2" w:rsidR="00FA4040" w:rsidRDefault="00FA4040" w:rsidP="00EE1C10">
      <w:pPr>
        <w:rPr>
          <w:b/>
          <w:bCs/>
          <w:sz w:val="24"/>
          <w:szCs w:val="24"/>
        </w:rPr>
      </w:pPr>
    </w:p>
    <w:p w14:paraId="3270CF34" w14:textId="2CC9D422" w:rsidR="00FA4040" w:rsidRDefault="00FA4040" w:rsidP="00EE1C10">
      <w:pPr>
        <w:rPr>
          <w:b/>
          <w:bCs/>
          <w:sz w:val="24"/>
          <w:szCs w:val="24"/>
        </w:rPr>
      </w:pPr>
    </w:p>
    <w:p w14:paraId="04EC65CD" w14:textId="780CCF08" w:rsidR="00AF631D" w:rsidRDefault="00AF631D" w:rsidP="00EE1C10">
      <w:pPr>
        <w:rPr>
          <w:b/>
          <w:bCs/>
          <w:sz w:val="24"/>
          <w:szCs w:val="24"/>
        </w:rPr>
      </w:pPr>
    </w:p>
    <w:p w14:paraId="1E6F6F1A" w14:textId="77777777" w:rsidR="00111C4D" w:rsidRDefault="00111C4D" w:rsidP="00EE1C10">
      <w:pPr>
        <w:rPr>
          <w:b/>
          <w:bCs/>
          <w:sz w:val="24"/>
          <w:szCs w:val="24"/>
        </w:rPr>
      </w:pPr>
    </w:p>
    <w:p w14:paraId="0DA12871" w14:textId="5A7CE866" w:rsidR="00FA4040" w:rsidRDefault="00FA4040" w:rsidP="00EE1C1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on Items</w:t>
      </w:r>
    </w:p>
    <w:p w14:paraId="0F3A3BA4" w14:textId="71DC8FA5" w:rsidR="00FA4040" w:rsidRDefault="00FA4040" w:rsidP="00EE1C10">
      <w:pPr>
        <w:rPr>
          <w:b/>
          <w:bCs/>
          <w:sz w:val="24"/>
          <w:szCs w:val="24"/>
        </w:rPr>
      </w:pPr>
    </w:p>
    <w:p w14:paraId="7EB7AF76" w14:textId="231858A1" w:rsidR="00FA4040" w:rsidRDefault="00FA4040" w:rsidP="00FA4040">
      <w:pPr>
        <w:pStyle w:val="ListParagraph"/>
        <w:framePr w:hSpace="180" w:wrap="around" w:vAnchor="text" w:hAnchor="text" w:y="63"/>
        <w:numPr>
          <w:ilvl w:val="0"/>
          <w:numId w:val="2"/>
        </w:numPr>
        <w:rPr>
          <w:bCs/>
        </w:rPr>
      </w:pPr>
      <w:r>
        <w:rPr>
          <w:bCs/>
        </w:rPr>
        <w:t xml:space="preserve">Scrum Master/Coordinator will deploy the stable state of FE and DB application on </w:t>
      </w:r>
      <w:r w:rsidR="00111C4D">
        <w:rPr>
          <w:bCs/>
        </w:rPr>
        <w:t xml:space="preserve">the </w:t>
      </w:r>
      <w:r>
        <w:rPr>
          <w:bCs/>
        </w:rPr>
        <w:t>IIS Server for Phase 2 Demo.</w:t>
      </w:r>
    </w:p>
    <w:p w14:paraId="250DE670" w14:textId="53B00764" w:rsidR="00794DAE" w:rsidRDefault="00794DAE" w:rsidP="00FA4040">
      <w:pPr>
        <w:pStyle w:val="ListParagraph"/>
        <w:framePr w:hSpace="180" w:wrap="around" w:vAnchor="text" w:hAnchor="text" w:y="63"/>
        <w:numPr>
          <w:ilvl w:val="0"/>
          <w:numId w:val="2"/>
        </w:numPr>
        <w:rPr>
          <w:bCs/>
        </w:rPr>
      </w:pPr>
      <w:r>
        <w:rPr>
          <w:bCs/>
        </w:rPr>
        <w:t>Group Leader will review the demo ppt prepare</w:t>
      </w:r>
      <w:r w:rsidR="00111C4D">
        <w:rPr>
          <w:bCs/>
        </w:rPr>
        <w:t>d</w:t>
      </w:r>
      <w:r>
        <w:rPr>
          <w:bCs/>
        </w:rPr>
        <w:t xml:space="preserve"> by other members and upload the final version on GitHub and Trello board.</w:t>
      </w:r>
    </w:p>
    <w:p w14:paraId="6BD5AC9D" w14:textId="77777777" w:rsidR="00AF631D" w:rsidRDefault="00FA4040" w:rsidP="00FA4040">
      <w:pPr>
        <w:pStyle w:val="ListParagraph"/>
        <w:framePr w:hSpace="180" w:wrap="around" w:vAnchor="text" w:hAnchor="text" w:y="63"/>
        <w:numPr>
          <w:ilvl w:val="0"/>
          <w:numId w:val="2"/>
        </w:numPr>
        <w:rPr>
          <w:bCs/>
        </w:rPr>
      </w:pPr>
      <w:r w:rsidRPr="000D7E69">
        <w:rPr>
          <w:bCs/>
        </w:rPr>
        <w:t xml:space="preserve">Team members will update the </w:t>
      </w:r>
      <w:r>
        <w:rPr>
          <w:bCs/>
        </w:rPr>
        <w:t xml:space="preserve">task </w:t>
      </w:r>
      <w:r w:rsidRPr="000D7E69">
        <w:rPr>
          <w:bCs/>
        </w:rPr>
        <w:t>status</w:t>
      </w:r>
      <w:r>
        <w:rPr>
          <w:bCs/>
        </w:rPr>
        <w:t xml:space="preserve"> on Trello Board.</w:t>
      </w:r>
    </w:p>
    <w:p w14:paraId="357FB10A" w14:textId="610BB2BD" w:rsidR="00FA4040" w:rsidRPr="00AF631D" w:rsidRDefault="00AF631D" w:rsidP="00AF631D">
      <w:pPr>
        <w:pStyle w:val="ListParagraph"/>
        <w:framePr w:hSpace="180" w:wrap="around" w:vAnchor="text" w:hAnchor="text" w:y="63"/>
        <w:numPr>
          <w:ilvl w:val="1"/>
          <w:numId w:val="2"/>
        </w:numPr>
        <w:rPr>
          <w:rStyle w:val="Hyperlink"/>
          <w:bCs/>
          <w:color w:val="auto"/>
          <w:u w:val="none"/>
        </w:rPr>
      </w:pPr>
      <w:hyperlink r:id="rId7" w:history="1">
        <w:r w:rsidRPr="00C459C8">
          <w:rPr>
            <w:rStyle w:val="Hyperlink"/>
            <w:bCs/>
          </w:rPr>
          <w:t>https://trello.com/c/odA2vp7D/39-phase-2-development</w:t>
        </w:r>
      </w:hyperlink>
    </w:p>
    <w:p w14:paraId="53CFAE8B" w14:textId="6167EC33" w:rsidR="00FA4040" w:rsidRDefault="00FA4040" w:rsidP="00FA4040">
      <w:pPr>
        <w:rPr>
          <w:rStyle w:val="Hyperlink"/>
        </w:rPr>
      </w:pPr>
    </w:p>
    <w:p w14:paraId="6ADD5B55" w14:textId="4905C0EB" w:rsidR="00FA4040" w:rsidRDefault="00FA4040" w:rsidP="00FA4040">
      <w:pPr>
        <w:rPr>
          <w:rStyle w:val="Hyperlink"/>
        </w:rPr>
      </w:pPr>
    </w:p>
    <w:p w14:paraId="7CC6C6B7" w14:textId="3A2F6569" w:rsidR="00FA4040" w:rsidRDefault="00FA4040" w:rsidP="00FA4040">
      <w:pPr>
        <w:rPr>
          <w:rStyle w:val="Hyperlink"/>
        </w:rPr>
      </w:pPr>
    </w:p>
    <w:p w14:paraId="475240FD" w14:textId="4DD146CB" w:rsidR="00FA4040" w:rsidRDefault="00FA4040" w:rsidP="00FA404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ext Meeting</w:t>
      </w:r>
    </w:p>
    <w:p w14:paraId="3AE015DA" w14:textId="77777777" w:rsidR="00FA4040" w:rsidRDefault="00FA4040" w:rsidP="00FA4040">
      <w:pPr>
        <w:framePr w:hSpace="180" w:wrap="around" w:vAnchor="text" w:hAnchor="text" w:y="63"/>
        <w:rPr>
          <w:sz w:val="22"/>
          <w:szCs w:val="22"/>
        </w:rPr>
      </w:pPr>
    </w:p>
    <w:p w14:paraId="7095AE30" w14:textId="0FCFC411" w:rsidR="00FA4040" w:rsidRPr="00FA4040" w:rsidRDefault="00FA4040" w:rsidP="00FA4040">
      <w:pPr>
        <w:pStyle w:val="ListParagraph"/>
        <w:numPr>
          <w:ilvl w:val="0"/>
          <w:numId w:val="10"/>
        </w:numPr>
        <w:rPr>
          <w:b/>
          <w:bCs/>
          <w:sz w:val="24"/>
          <w:szCs w:val="24"/>
        </w:rPr>
      </w:pPr>
      <w:r>
        <w:t>Deliverable 5 Tasks Analysis</w:t>
      </w:r>
    </w:p>
    <w:p w14:paraId="30A17C58" w14:textId="77777777" w:rsidR="00FA4040" w:rsidRPr="00FA4040" w:rsidRDefault="00FA4040" w:rsidP="00FA4040">
      <w:pPr>
        <w:pStyle w:val="ListParagraph"/>
        <w:rPr>
          <w:b/>
          <w:bCs/>
          <w:sz w:val="24"/>
          <w:szCs w:val="24"/>
        </w:rPr>
      </w:pPr>
    </w:p>
    <w:p w14:paraId="632C760A" w14:textId="77777777" w:rsidR="00EE1C10" w:rsidRPr="004B580B" w:rsidRDefault="00EE1C10" w:rsidP="00EE1C10">
      <w:pPr>
        <w:ind w:left="720" w:hanging="720"/>
        <w:rPr>
          <w:sz w:val="36"/>
          <w:szCs w:val="36"/>
        </w:rPr>
      </w:pPr>
    </w:p>
    <w:bookmarkEnd w:id="0"/>
    <w:p w14:paraId="622B4A44" w14:textId="77777777" w:rsidR="00EE1C10" w:rsidRDefault="00EE1C10"/>
    <w:sectPr w:rsidR="00EE1C1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5D866" w14:textId="77777777" w:rsidR="00F60C6B" w:rsidRDefault="00F60C6B" w:rsidP="00994F5F">
      <w:r>
        <w:separator/>
      </w:r>
    </w:p>
  </w:endnote>
  <w:endnote w:type="continuationSeparator" w:id="0">
    <w:p w14:paraId="78399C82" w14:textId="77777777" w:rsidR="00F60C6B" w:rsidRDefault="00F60C6B" w:rsidP="00994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A9897" w14:textId="77777777" w:rsidR="00F60C6B" w:rsidRDefault="00F60C6B" w:rsidP="00994F5F">
      <w:r>
        <w:separator/>
      </w:r>
    </w:p>
  </w:footnote>
  <w:footnote w:type="continuationSeparator" w:id="0">
    <w:p w14:paraId="69EB3197" w14:textId="77777777" w:rsidR="00F60C6B" w:rsidRDefault="00F60C6B" w:rsidP="00994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4FCB3" w14:textId="5DAF0CC4" w:rsidR="00994F5F" w:rsidRDefault="00994F5F" w:rsidP="00994F5F">
    <w:pPr>
      <w:pStyle w:val="Header"/>
      <w:spacing w:line="360" w:lineRule="auto"/>
      <w:jc w:val="center"/>
      <w:rPr>
        <w:rFonts w:ascii="Arial" w:hAnsi="Arial" w:cs="Arial"/>
        <w:b/>
        <w:bCs/>
        <w:sz w:val="28"/>
        <w:szCs w:val="28"/>
      </w:rPr>
    </w:pPr>
    <w:r>
      <w:rPr>
        <w:b/>
        <w:noProof/>
        <w:sz w:val="32"/>
        <w:szCs w:val="32"/>
      </w:rPr>
      <w:t>HMS</w:t>
    </w:r>
    <w:r>
      <w:rPr>
        <w:noProof/>
        <w:sz w:val="32"/>
        <w:szCs w:val="32"/>
      </w:rPr>
      <w:t xml:space="preserve"> </w:t>
    </w:r>
    <w:r>
      <w:rPr>
        <w:rFonts w:ascii="Arial" w:hAnsi="Arial" w:cs="Arial"/>
        <w:b/>
        <w:bCs/>
        <w:sz w:val="28"/>
        <w:szCs w:val="28"/>
      </w:rPr>
      <w:t>MEETING NOTICE/ MINUTES</w:t>
    </w:r>
  </w:p>
  <w:p w14:paraId="316F844F" w14:textId="77777777" w:rsidR="00994F5F" w:rsidRDefault="00994F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82553"/>
    <w:multiLevelType w:val="hybridMultilevel"/>
    <w:tmpl w:val="7C46E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1676A"/>
    <w:multiLevelType w:val="hybridMultilevel"/>
    <w:tmpl w:val="D7206EDA"/>
    <w:lvl w:ilvl="0" w:tplc="37C8825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64590"/>
    <w:multiLevelType w:val="hybridMultilevel"/>
    <w:tmpl w:val="E95AE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81DEA"/>
    <w:multiLevelType w:val="hybridMultilevel"/>
    <w:tmpl w:val="B77A5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F44A8"/>
    <w:multiLevelType w:val="hybridMultilevel"/>
    <w:tmpl w:val="22C66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D1380C"/>
    <w:multiLevelType w:val="hybridMultilevel"/>
    <w:tmpl w:val="DA5A2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6C40A4"/>
    <w:multiLevelType w:val="multilevel"/>
    <w:tmpl w:val="E95AE978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CE67B4"/>
    <w:multiLevelType w:val="hybridMultilevel"/>
    <w:tmpl w:val="609EE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7F460A"/>
    <w:multiLevelType w:val="hybridMultilevel"/>
    <w:tmpl w:val="D3FE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50587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87789190">
    <w:abstractNumId w:val="2"/>
  </w:num>
  <w:num w:numId="3" w16cid:durableId="115104536">
    <w:abstractNumId w:val="0"/>
  </w:num>
  <w:num w:numId="4" w16cid:durableId="1120534796">
    <w:abstractNumId w:val="7"/>
  </w:num>
  <w:num w:numId="5" w16cid:durableId="807085738">
    <w:abstractNumId w:val="8"/>
  </w:num>
  <w:num w:numId="6" w16cid:durableId="775515410">
    <w:abstractNumId w:val="3"/>
  </w:num>
  <w:num w:numId="7" w16cid:durableId="701442746">
    <w:abstractNumId w:val="4"/>
  </w:num>
  <w:num w:numId="8" w16cid:durableId="1181044610">
    <w:abstractNumId w:val="1"/>
  </w:num>
  <w:num w:numId="9" w16cid:durableId="773749839">
    <w:abstractNumId w:val="6"/>
  </w:num>
  <w:num w:numId="10" w16cid:durableId="1504101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DExMbM0NwZCAyUdpeDU4uLM/DyQArNaACpg1+8sAAAA"/>
  </w:docVars>
  <w:rsids>
    <w:rsidRoot w:val="003C54CB"/>
    <w:rsid w:val="00052700"/>
    <w:rsid w:val="00062AC8"/>
    <w:rsid w:val="0007555D"/>
    <w:rsid w:val="0008398F"/>
    <w:rsid w:val="000950DB"/>
    <w:rsid w:val="000A5AD6"/>
    <w:rsid w:val="000D7E69"/>
    <w:rsid w:val="000E2779"/>
    <w:rsid w:val="00111C4D"/>
    <w:rsid w:val="0013014E"/>
    <w:rsid w:val="00173F00"/>
    <w:rsid w:val="0023249E"/>
    <w:rsid w:val="002C4CD6"/>
    <w:rsid w:val="002C5104"/>
    <w:rsid w:val="003043D5"/>
    <w:rsid w:val="003519DD"/>
    <w:rsid w:val="00355F4A"/>
    <w:rsid w:val="00381D0B"/>
    <w:rsid w:val="003C54CB"/>
    <w:rsid w:val="00441CBA"/>
    <w:rsid w:val="00470D22"/>
    <w:rsid w:val="004A5CC1"/>
    <w:rsid w:val="004C0DE6"/>
    <w:rsid w:val="004D165E"/>
    <w:rsid w:val="00507BE1"/>
    <w:rsid w:val="005142FC"/>
    <w:rsid w:val="00550ECB"/>
    <w:rsid w:val="005556CB"/>
    <w:rsid w:val="00570C73"/>
    <w:rsid w:val="005721EF"/>
    <w:rsid w:val="005D558D"/>
    <w:rsid w:val="00642573"/>
    <w:rsid w:val="006547EE"/>
    <w:rsid w:val="00677AF3"/>
    <w:rsid w:val="006A4E7F"/>
    <w:rsid w:val="006D46C5"/>
    <w:rsid w:val="00710B9D"/>
    <w:rsid w:val="00720B99"/>
    <w:rsid w:val="007801EE"/>
    <w:rsid w:val="00794DAE"/>
    <w:rsid w:val="007A14F3"/>
    <w:rsid w:val="007B7041"/>
    <w:rsid w:val="007C313C"/>
    <w:rsid w:val="0082407B"/>
    <w:rsid w:val="00863A51"/>
    <w:rsid w:val="00885207"/>
    <w:rsid w:val="00895DB2"/>
    <w:rsid w:val="008A0651"/>
    <w:rsid w:val="008B060B"/>
    <w:rsid w:val="009637B7"/>
    <w:rsid w:val="00994F5F"/>
    <w:rsid w:val="009D203A"/>
    <w:rsid w:val="00A576FE"/>
    <w:rsid w:val="00AF631D"/>
    <w:rsid w:val="00AF7533"/>
    <w:rsid w:val="00AF78D2"/>
    <w:rsid w:val="00B30CF1"/>
    <w:rsid w:val="00B85539"/>
    <w:rsid w:val="00BF571A"/>
    <w:rsid w:val="00C00DD3"/>
    <w:rsid w:val="00C04DCF"/>
    <w:rsid w:val="00C62DDB"/>
    <w:rsid w:val="00CA0212"/>
    <w:rsid w:val="00CE35BB"/>
    <w:rsid w:val="00D31B77"/>
    <w:rsid w:val="00D3383F"/>
    <w:rsid w:val="00DC0574"/>
    <w:rsid w:val="00DD60FD"/>
    <w:rsid w:val="00E16BD0"/>
    <w:rsid w:val="00E84317"/>
    <w:rsid w:val="00EE1C10"/>
    <w:rsid w:val="00EE2158"/>
    <w:rsid w:val="00F02105"/>
    <w:rsid w:val="00F45BCB"/>
    <w:rsid w:val="00F541DB"/>
    <w:rsid w:val="00F60C6B"/>
    <w:rsid w:val="00F72579"/>
    <w:rsid w:val="00F9750A"/>
    <w:rsid w:val="00FA4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96398"/>
  <w15:chartTrackingRefBased/>
  <w15:docId w15:val="{B57A64E6-16F4-4DEB-ADC0-88BA4220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C10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F5F"/>
  </w:style>
  <w:style w:type="paragraph" w:styleId="Footer">
    <w:name w:val="footer"/>
    <w:basedOn w:val="Normal"/>
    <w:link w:val="Foot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F5F"/>
  </w:style>
  <w:style w:type="paragraph" w:styleId="ListParagraph">
    <w:name w:val="List Paragraph"/>
    <w:basedOn w:val="Normal"/>
    <w:uiPriority w:val="34"/>
    <w:qFormat/>
    <w:rsid w:val="00EE1C10"/>
    <w:pPr>
      <w:autoSpaceDE/>
      <w:autoSpaceDN/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EE1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720B99"/>
    <w:pPr>
      <w:numPr>
        <w:numId w:val="9"/>
      </w:numPr>
    </w:pPr>
  </w:style>
  <w:style w:type="character" w:styleId="Hyperlink">
    <w:name w:val="Hyperlink"/>
    <w:basedOn w:val="DefaultParagraphFont"/>
    <w:uiPriority w:val="99"/>
    <w:unhideWhenUsed/>
    <w:rsid w:val="00507B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7B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trello.com/c/odA2vp7D/39-phase-2-developm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72</cp:revision>
  <dcterms:created xsi:type="dcterms:W3CDTF">2022-02-03T17:24:00Z</dcterms:created>
  <dcterms:modified xsi:type="dcterms:W3CDTF">2022-04-07T16:56:00Z</dcterms:modified>
</cp:coreProperties>
</file>